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C2685" w14:textId="5E32BFF2" w:rsidR="00316A0A" w:rsidRDefault="00476085" w:rsidP="00476085">
      <w:pPr>
        <w:jc w:val="center"/>
        <w:rPr>
          <w:b/>
          <w:bCs/>
          <w:sz w:val="40"/>
          <w:szCs w:val="40"/>
        </w:rPr>
      </w:pPr>
      <w:r w:rsidRPr="00476085">
        <w:rPr>
          <w:b/>
          <w:bCs/>
          <w:sz w:val="40"/>
          <w:szCs w:val="40"/>
        </w:rPr>
        <w:t xml:space="preserve">HOW TO ORDER </w:t>
      </w:r>
      <w:r>
        <w:rPr>
          <w:b/>
          <w:bCs/>
          <w:sz w:val="40"/>
          <w:szCs w:val="40"/>
        </w:rPr>
        <w:t xml:space="preserve">AND PAY FOR </w:t>
      </w:r>
      <w:r w:rsidRPr="00476085">
        <w:rPr>
          <w:b/>
          <w:bCs/>
          <w:sz w:val="40"/>
          <w:szCs w:val="40"/>
        </w:rPr>
        <w:t>ROTARY D9705 MASKS</w:t>
      </w:r>
    </w:p>
    <w:p w14:paraId="6DBDF0A0" w14:textId="5BFA8B9E" w:rsidR="00476085" w:rsidRDefault="00476085" w:rsidP="00476085">
      <w:pPr>
        <w:rPr>
          <w:b/>
          <w:bCs/>
          <w:sz w:val="28"/>
          <w:szCs w:val="28"/>
        </w:rPr>
      </w:pPr>
    </w:p>
    <w:p w14:paraId="35CB0B09" w14:textId="0CA2119D" w:rsidR="00476085" w:rsidRPr="00E04C17" w:rsidRDefault="00476085" w:rsidP="00476085">
      <w:pPr>
        <w:rPr>
          <w:b/>
          <w:bCs/>
          <w:color w:val="FF0000"/>
          <w:sz w:val="36"/>
          <w:szCs w:val="36"/>
        </w:rPr>
      </w:pPr>
      <w:r w:rsidRPr="00E04C17">
        <w:rPr>
          <w:b/>
          <w:bCs/>
          <w:color w:val="FF0000"/>
          <w:sz w:val="36"/>
          <w:szCs w:val="36"/>
        </w:rPr>
        <w:t>To Order</w:t>
      </w:r>
    </w:p>
    <w:p w14:paraId="408A669D" w14:textId="7AC0DA67" w:rsidR="00476085" w:rsidRDefault="00476085" w:rsidP="00476085">
      <w:pPr>
        <w:rPr>
          <w:b/>
          <w:bCs/>
          <w:sz w:val="28"/>
          <w:szCs w:val="28"/>
        </w:rPr>
      </w:pPr>
    </w:p>
    <w:p w14:paraId="5387922F" w14:textId="07E8D2CE" w:rsidR="00476085" w:rsidRPr="00E04C17" w:rsidRDefault="00476085" w:rsidP="00476085">
      <w:pPr>
        <w:rPr>
          <w:sz w:val="28"/>
          <w:szCs w:val="28"/>
        </w:rPr>
      </w:pPr>
      <w:r w:rsidRPr="00E04C17">
        <w:rPr>
          <w:sz w:val="28"/>
          <w:szCs w:val="28"/>
        </w:rPr>
        <w:t xml:space="preserve">Send an email to Rob Uhl at:   </w:t>
      </w:r>
      <w:hyperlink r:id="rId5" w:history="1">
        <w:r w:rsidRPr="00E04C17">
          <w:rPr>
            <w:rStyle w:val="Hyperlink"/>
            <w:sz w:val="28"/>
            <w:szCs w:val="28"/>
          </w:rPr>
          <w:t>rob.uhl@bigpond.com</w:t>
        </w:r>
      </w:hyperlink>
      <w:r w:rsidRPr="00E04C17">
        <w:rPr>
          <w:sz w:val="28"/>
          <w:szCs w:val="28"/>
        </w:rPr>
        <w:t xml:space="preserve"> </w:t>
      </w:r>
      <w:r w:rsidR="00E04C17">
        <w:rPr>
          <w:sz w:val="28"/>
          <w:szCs w:val="28"/>
        </w:rPr>
        <w:t xml:space="preserve">   </w:t>
      </w:r>
      <w:r w:rsidRPr="00E04C17">
        <w:rPr>
          <w:sz w:val="28"/>
          <w:szCs w:val="28"/>
        </w:rPr>
        <w:t>and include:</w:t>
      </w:r>
    </w:p>
    <w:p w14:paraId="2AC3B459" w14:textId="30EA8257" w:rsidR="00476085" w:rsidRPr="00E04C17" w:rsidRDefault="00476085" w:rsidP="00476085">
      <w:pPr>
        <w:rPr>
          <w:sz w:val="28"/>
          <w:szCs w:val="28"/>
        </w:rPr>
      </w:pPr>
    </w:p>
    <w:p w14:paraId="2F970C70" w14:textId="18572EE4" w:rsidR="00476085" w:rsidRPr="00E04C17" w:rsidRDefault="00476085" w:rsidP="0047608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04C17">
        <w:rPr>
          <w:sz w:val="28"/>
          <w:szCs w:val="28"/>
        </w:rPr>
        <w:t>Name</w:t>
      </w:r>
    </w:p>
    <w:p w14:paraId="63AE937A" w14:textId="6B919EBF" w:rsidR="00476085" w:rsidRPr="00E04C17" w:rsidRDefault="00476085" w:rsidP="0047608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04C17">
        <w:rPr>
          <w:sz w:val="28"/>
          <w:szCs w:val="28"/>
        </w:rPr>
        <w:t>Email</w:t>
      </w:r>
    </w:p>
    <w:p w14:paraId="43EF959D" w14:textId="481B3288" w:rsidR="00476085" w:rsidRPr="00E04C17" w:rsidRDefault="00476085" w:rsidP="0047608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04C17">
        <w:rPr>
          <w:sz w:val="28"/>
          <w:szCs w:val="28"/>
        </w:rPr>
        <w:t>Telephone Number</w:t>
      </w:r>
    </w:p>
    <w:p w14:paraId="566E640C" w14:textId="43A9782E" w:rsidR="00476085" w:rsidRPr="00E04C17" w:rsidRDefault="00476085" w:rsidP="0047608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04C17">
        <w:rPr>
          <w:sz w:val="28"/>
          <w:szCs w:val="28"/>
        </w:rPr>
        <w:t>Number of Masks ($20.00 each)</w:t>
      </w:r>
    </w:p>
    <w:p w14:paraId="6F691389" w14:textId="5774435E" w:rsidR="00476085" w:rsidRPr="00E04C17" w:rsidRDefault="00476085" w:rsidP="0047608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04C17">
        <w:rPr>
          <w:sz w:val="28"/>
          <w:szCs w:val="28"/>
        </w:rPr>
        <w:t>Address for Delivery</w:t>
      </w:r>
    </w:p>
    <w:p w14:paraId="22495201" w14:textId="3903DDBC" w:rsidR="00476085" w:rsidRDefault="00476085" w:rsidP="00476085">
      <w:pPr>
        <w:rPr>
          <w:b/>
          <w:bCs/>
          <w:sz w:val="28"/>
          <w:szCs w:val="28"/>
        </w:rPr>
      </w:pPr>
    </w:p>
    <w:p w14:paraId="645E3ECD" w14:textId="713F370A" w:rsidR="00476085" w:rsidRPr="00E04C17" w:rsidRDefault="00476085" w:rsidP="00476085">
      <w:pPr>
        <w:rPr>
          <w:b/>
          <w:bCs/>
          <w:color w:val="FF0000"/>
          <w:sz w:val="36"/>
          <w:szCs w:val="36"/>
        </w:rPr>
      </w:pPr>
      <w:r w:rsidRPr="00E04C17">
        <w:rPr>
          <w:b/>
          <w:bCs/>
          <w:color w:val="FF0000"/>
          <w:sz w:val="36"/>
          <w:szCs w:val="36"/>
        </w:rPr>
        <w:t>To Pay</w:t>
      </w:r>
    </w:p>
    <w:p w14:paraId="212F6183" w14:textId="31BCA134" w:rsidR="00476085" w:rsidRDefault="00476085" w:rsidP="00476085">
      <w:pPr>
        <w:rPr>
          <w:b/>
          <w:bCs/>
          <w:sz w:val="28"/>
          <w:szCs w:val="28"/>
        </w:rPr>
      </w:pPr>
    </w:p>
    <w:p w14:paraId="2C810DBA" w14:textId="06E24EF8" w:rsidR="00476085" w:rsidRPr="00E04C17" w:rsidRDefault="00476085" w:rsidP="00476085">
      <w:pPr>
        <w:rPr>
          <w:sz w:val="28"/>
          <w:szCs w:val="28"/>
        </w:rPr>
      </w:pPr>
      <w:r w:rsidRPr="00E04C17">
        <w:rPr>
          <w:sz w:val="28"/>
          <w:szCs w:val="28"/>
        </w:rPr>
        <w:t>Send a Direct Debit to the following bank account:</w:t>
      </w:r>
    </w:p>
    <w:p w14:paraId="0D9B7F0E" w14:textId="2165E167" w:rsidR="00476085" w:rsidRPr="00E04C17" w:rsidRDefault="00476085" w:rsidP="00476085">
      <w:pPr>
        <w:rPr>
          <w:sz w:val="28"/>
          <w:szCs w:val="28"/>
        </w:rPr>
      </w:pPr>
    </w:p>
    <w:p w14:paraId="5C84FCED" w14:textId="5507EC82" w:rsidR="00476085" w:rsidRPr="00E04C17" w:rsidRDefault="00476085" w:rsidP="0047608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04C17">
        <w:rPr>
          <w:sz w:val="28"/>
          <w:szCs w:val="28"/>
        </w:rPr>
        <w:t xml:space="preserve">Name:  </w:t>
      </w:r>
      <w:r w:rsidR="00E04C17" w:rsidRPr="00E04C17">
        <w:rPr>
          <w:sz w:val="28"/>
          <w:szCs w:val="28"/>
        </w:rPr>
        <w:tab/>
        <w:t xml:space="preserve"> </w:t>
      </w:r>
      <w:r w:rsidRPr="00E04C17">
        <w:rPr>
          <w:sz w:val="28"/>
          <w:szCs w:val="28"/>
        </w:rPr>
        <w:t>Rotary E-Club of Brindabella</w:t>
      </w:r>
    </w:p>
    <w:p w14:paraId="7D6FB9AA" w14:textId="2C091C15" w:rsidR="00476085" w:rsidRPr="00E04C17" w:rsidRDefault="00E04C17" w:rsidP="0047608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04C17">
        <w:rPr>
          <w:sz w:val="28"/>
          <w:szCs w:val="28"/>
        </w:rPr>
        <w:t>BSB:</w:t>
      </w:r>
      <w:r w:rsidRPr="00E04C17">
        <w:rPr>
          <w:sz w:val="28"/>
          <w:szCs w:val="28"/>
        </w:rPr>
        <w:tab/>
        <w:t xml:space="preserve">   </w:t>
      </w:r>
      <w:r w:rsidRPr="00E04C17">
        <w:rPr>
          <w:sz w:val="28"/>
          <w:szCs w:val="28"/>
        </w:rPr>
        <w:tab/>
        <w:t xml:space="preserve"> 032 778</w:t>
      </w:r>
    </w:p>
    <w:p w14:paraId="19BB024F" w14:textId="47B72BE4" w:rsidR="00E04C17" w:rsidRDefault="00E04C17" w:rsidP="0047608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04C17">
        <w:rPr>
          <w:sz w:val="28"/>
          <w:szCs w:val="28"/>
        </w:rPr>
        <w:t>Account No:</w:t>
      </w:r>
      <w:r w:rsidRPr="00E04C17">
        <w:rPr>
          <w:sz w:val="28"/>
          <w:szCs w:val="28"/>
        </w:rPr>
        <w:tab/>
        <w:t xml:space="preserve"> 482537</w:t>
      </w:r>
    </w:p>
    <w:p w14:paraId="591B9B46" w14:textId="17F7C724" w:rsidR="00E8104D" w:rsidRPr="00E04C17" w:rsidRDefault="00E8104D" w:rsidP="00476085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Ref: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Name of Donor</w:t>
      </w:r>
    </w:p>
    <w:p w14:paraId="0984E6BE" w14:textId="41C56EC5" w:rsidR="00E04C17" w:rsidRDefault="00E04C17" w:rsidP="00E04C17">
      <w:pPr>
        <w:rPr>
          <w:b/>
          <w:bCs/>
          <w:sz w:val="28"/>
          <w:szCs w:val="28"/>
        </w:rPr>
      </w:pPr>
    </w:p>
    <w:p w14:paraId="4E3749DE" w14:textId="4616FF4D" w:rsidR="00E04C17" w:rsidRPr="00B91AC5" w:rsidRDefault="00E04C17" w:rsidP="00E04C17">
      <w:pPr>
        <w:rPr>
          <w:b/>
          <w:bCs/>
          <w:sz w:val="28"/>
          <w:szCs w:val="28"/>
        </w:rPr>
      </w:pPr>
      <w:r w:rsidRPr="00E04C17">
        <w:rPr>
          <w:b/>
          <w:bCs/>
          <w:color w:val="FF0000"/>
          <w:sz w:val="28"/>
          <w:szCs w:val="28"/>
        </w:rPr>
        <w:t xml:space="preserve">Important Note:  </w:t>
      </w:r>
      <w:r w:rsidRPr="00B91AC5">
        <w:rPr>
          <w:b/>
          <w:bCs/>
          <w:sz w:val="28"/>
          <w:szCs w:val="28"/>
        </w:rPr>
        <w:t>Rotary International granted the licence to manufacture these masks on the basis that it was a not-for-profit</w:t>
      </w:r>
      <w:r w:rsidR="00B91AC5" w:rsidRPr="00B91AC5">
        <w:rPr>
          <w:b/>
          <w:bCs/>
          <w:sz w:val="28"/>
          <w:szCs w:val="28"/>
        </w:rPr>
        <w:t>,</w:t>
      </w:r>
      <w:r w:rsidRPr="00B91AC5">
        <w:rPr>
          <w:b/>
          <w:bCs/>
          <w:sz w:val="28"/>
          <w:szCs w:val="28"/>
        </w:rPr>
        <w:t xml:space="preserve"> </w:t>
      </w:r>
      <w:r w:rsidR="00B91AC5" w:rsidRPr="00B91AC5">
        <w:rPr>
          <w:b/>
          <w:bCs/>
          <w:sz w:val="28"/>
          <w:szCs w:val="28"/>
        </w:rPr>
        <w:t xml:space="preserve">humanitarian project, </w:t>
      </w:r>
      <w:r w:rsidRPr="00B91AC5">
        <w:rPr>
          <w:b/>
          <w:bCs/>
          <w:sz w:val="28"/>
          <w:szCs w:val="28"/>
        </w:rPr>
        <w:t xml:space="preserve">and so this is purely a community service. </w:t>
      </w:r>
    </w:p>
    <w:sectPr w:rsidR="00E04C17" w:rsidRPr="00B91AC5" w:rsidSect="00DC214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B1116"/>
    <w:multiLevelType w:val="hybridMultilevel"/>
    <w:tmpl w:val="5D1A2DF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E2C28B0"/>
    <w:multiLevelType w:val="hybridMultilevel"/>
    <w:tmpl w:val="34A89F0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szS2MDMyNzMyNjVS0lEKTi0uzszPAykwrAUAP7nQziwAAAA="/>
  </w:docVars>
  <w:rsids>
    <w:rsidRoot w:val="00476085"/>
    <w:rsid w:val="00027CCF"/>
    <w:rsid w:val="00041897"/>
    <w:rsid w:val="00054B92"/>
    <w:rsid w:val="002D4B16"/>
    <w:rsid w:val="0044502D"/>
    <w:rsid w:val="00451477"/>
    <w:rsid w:val="00476085"/>
    <w:rsid w:val="005C2495"/>
    <w:rsid w:val="005C61C2"/>
    <w:rsid w:val="005E6A61"/>
    <w:rsid w:val="00692E42"/>
    <w:rsid w:val="007B6293"/>
    <w:rsid w:val="007F5C76"/>
    <w:rsid w:val="008174AC"/>
    <w:rsid w:val="00873084"/>
    <w:rsid w:val="008B491E"/>
    <w:rsid w:val="00913EC4"/>
    <w:rsid w:val="009148B8"/>
    <w:rsid w:val="009518B9"/>
    <w:rsid w:val="009F5373"/>
    <w:rsid w:val="00B91AC5"/>
    <w:rsid w:val="00C933F7"/>
    <w:rsid w:val="00D121DD"/>
    <w:rsid w:val="00DC2147"/>
    <w:rsid w:val="00DF4606"/>
    <w:rsid w:val="00E04C17"/>
    <w:rsid w:val="00E8104D"/>
    <w:rsid w:val="00F95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A22E"/>
  <w15:chartTrackingRefBased/>
  <w15:docId w15:val="{81DECBA8-9D09-40F3-B9EF-22CF62D6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60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608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760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ob.uhl@bigpond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eme Ellis</dc:creator>
  <cp:keywords/>
  <dc:description/>
  <cp:lastModifiedBy>Geoffrey McLean</cp:lastModifiedBy>
  <cp:revision>3</cp:revision>
  <dcterms:created xsi:type="dcterms:W3CDTF">2020-08-08T01:06:00Z</dcterms:created>
  <dcterms:modified xsi:type="dcterms:W3CDTF">2021-07-17T05:06:00Z</dcterms:modified>
</cp:coreProperties>
</file>